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AE99" w14:textId="5B8D089F" w:rsidR="001C058E" w:rsidRDefault="000B2176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VAL</w:t>
      </w:r>
      <w:r w:rsidR="00772B8A">
        <w:rPr>
          <w:rFonts w:ascii="&amp;quot" w:eastAsia="Times New Roman" w:hAnsi="&amp;quot"/>
          <w:color w:val="333333"/>
          <w:sz w:val="24"/>
          <w:szCs w:val="24"/>
        </w:rPr>
        <w:t xml:space="preserve"> artist</w:t>
      </w:r>
      <w:r>
        <w:rPr>
          <w:rFonts w:ascii="&amp;quot" w:eastAsia="Times New Roman" w:hAnsi="&amp;quot"/>
          <w:color w:val="333333"/>
          <w:sz w:val="24"/>
          <w:szCs w:val="24"/>
        </w:rPr>
        <w:t xml:space="preserve"> </w:t>
      </w:r>
      <w:r w:rsidR="00772B8A">
        <w:rPr>
          <w:rFonts w:ascii="&amp;quot" w:eastAsia="Times New Roman" w:hAnsi="&amp;quot"/>
          <w:color w:val="333333"/>
          <w:sz w:val="24"/>
          <w:szCs w:val="24"/>
        </w:rPr>
        <w:t>financial agreement for workshop</w:t>
      </w:r>
    </w:p>
    <w:p w14:paraId="4C90A389" w14:textId="248033F7" w:rsidR="00772B8A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Michael Holter Workshop</w:t>
      </w:r>
    </w:p>
    <w:p w14:paraId="65564EB0" w14:textId="558AB8DC" w:rsidR="00772B8A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February 15, 16, 17</w:t>
      </w:r>
      <w:r w:rsidR="009649C8">
        <w:rPr>
          <w:rFonts w:ascii="&amp;quot" w:eastAsia="Times New Roman" w:hAnsi="&amp;quot"/>
          <w:color w:val="333333"/>
          <w:sz w:val="24"/>
          <w:szCs w:val="24"/>
        </w:rPr>
        <w:t xml:space="preserve"> 2022</w:t>
      </w:r>
    </w:p>
    <w:p w14:paraId="7AD80BC2" w14:textId="77777777" w:rsidR="00772B8A" w:rsidRPr="006D535E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</w:p>
    <w:p w14:paraId="0006FCE7" w14:textId="77777777" w:rsidR="00531499" w:rsidRPr="006D535E" w:rsidRDefault="008F1016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 w:rsidRPr="006D535E">
        <w:rPr>
          <w:rFonts w:ascii="&amp;quot" w:eastAsia="Times New Roman" w:hAnsi="&amp;quot"/>
          <w:color w:val="333333"/>
          <w:sz w:val="24"/>
          <w:szCs w:val="24"/>
        </w:rPr>
        <w:t>100</w:t>
      </w:r>
      <w:r w:rsidR="00DF14E1" w:rsidRPr="006D535E">
        <w:rPr>
          <w:rFonts w:ascii="&amp;quot" w:eastAsia="Times New Roman" w:hAnsi="&amp;quot"/>
          <w:color w:val="333333"/>
          <w:sz w:val="24"/>
          <w:szCs w:val="24"/>
        </w:rPr>
        <w:t> </w:t>
      </w:r>
      <w:r w:rsidRPr="006D535E">
        <w:rPr>
          <w:rFonts w:ascii="&amp;quot" w:eastAsia="Times New Roman" w:hAnsi="&amp;quot"/>
          <w:color w:val="333333"/>
          <w:sz w:val="24"/>
          <w:szCs w:val="24"/>
        </w:rPr>
        <w:t>Charles Street</w:t>
      </w:r>
    </w:p>
    <w:p w14:paraId="2720CAD0" w14:textId="77930FA5" w:rsidR="00531499" w:rsidRPr="0070073D" w:rsidRDefault="008F1016" w:rsidP="00531499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F3F3F"/>
          <w:sz w:val="24"/>
          <w:szCs w:val="24"/>
        </w:rPr>
      </w:pPr>
      <w:r w:rsidRPr="006D535E">
        <w:rPr>
          <w:rFonts w:ascii="&amp;quot" w:eastAsia="Times New Roman" w:hAnsi="&amp;quot"/>
          <w:color w:val="333333"/>
          <w:sz w:val="24"/>
          <w:szCs w:val="24"/>
        </w:rPr>
        <w:t>Lewisville, Texas</w:t>
      </w:r>
      <w:r w:rsidR="00DF14E1" w:rsidRPr="006D535E">
        <w:rPr>
          <w:rFonts w:ascii="&amp;quot" w:eastAsia="Times New Roman" w:hAnsi="&amp;quot"/>
          <w:color w:val="333333"/>
          <w:sz w:val="24"/>
          <w:szCs w:val="24"/>
        </w:rPr>
        <w:br/>
      </w:r>
    </w:p>
    <w:p w14:paraId="30115D70" w14:textId="50DF2FE3" w:rsidR="00C6371C" w:rsidRPr="00270CCC" w:rsidRDefault="00DF14E1" w:rsidP="00C6371C">
      <w:pPr>
        <w:rPr>
          <w:rFonts w:cs="Calibri"/>
          <w:sz w:val="24"/>
          <w:szCs w:val="24"/>
        </w:rPr>
      </w:pPr>
      <w:r w:rsidRPr="00270CCC">
        <w:rPr>
          <w:rFonts w:eastAsia="Times New Roman" w:cs="Calibri"/>
          <w:color w:val="3F3F3F"/>
          <w:sz w:val="24"/>
          <w:szCs w:val="24"/>
        </w:rPr>
        <w:t xml:space="preserve">Member Fee: </w:t>
      </w:r>
      <w:r w:rsidR="008F1016" w:rsidRPr="00270CCC">
        <w:rPr>
          <w:rFonts w:eastAsia="Times New Roman" w:cs="Calibri"/>
          <w:color w:val="3F3F3F"/>
          <w:sz w:val="24"/>
          <w:szCs w:val="24"/>
        </w:rPr>
        <w:t>$</w:t>
      </w:r>
      <w:r w:rsidR="002213BC" w:rsidRPr="00270CCC">
        <w:rPr>
          <w:rFonts w:eastAsia="Times New Roman" w:cs="Calibri"/>
          <w:color w:val="3F3F3F"/>
          <w:sz w:val="24"/>
          <w:szCs w:val="24"/>
        </w:rPr>
        <w:t>3</w:t>
      </w:r>
      <w:r w:rsidR="007C2C58">
        <w:rPr>
          <w:rFonts w:eastAsia="Times New Roman" w:cs="Calibri"/>
          <w:color w:val="3F3F3F"/>
          <w:sz w:val="24"/>
          <w:szCs w:val="24"/>
        </w:rPr>
        <w:t>25</w:t>
      </w:r>
      <w:r w:rsidRPr="00270CCC">
        <w:rPr>
          <w:rFonts w:eastAsia="Times New Roman" w:cs="Calibri"/>
          <w:color w:val="333333"/>
          <w:sz w:val="24"/>
          <w:szCs w:val="24"/>
        </w:rPr>
        <w:br/>
      </w:r>
      <w:r w:rsidRPr="00270CCC">
        <w:rPr>
          <w:rFonts w:eastAsia="Times New Roman" w:cs="Calibri"/>
          <w:color w:val="3F3F3F"/>
          <w:sz w:val="24"/>
          <w:szCs w:val="24"/>
        </w:rPr>
        <w:t>Non-Member Fee: $</w:t>
      </w:r>
      <w:r w:rsidR="002213BC" w:rsidRPr="00270CCC">
        <w:rPr>
          <w:rFonts w:eastAsia="Times New Roman" w:cs="Calibri"/>
          <w:sz w:val="24"/>
          <w:szCs w:val="24"/>
        </w:rPr>
        <w:t>3</w:t>
      </w:r>
      <w:r w:rsidR="007C2C58">
        <w:rPr>
          <w:rFonts w:eastAsia="Times New Roman" w:cs="Calibri"/>
          <w:sz w:val="24"/>
          <w:szCs w:val="24"/>
        </w:rPr>
        <w:t>60</w:t>
      </w:r>
      <w:r w:rsidR="00531499" w:rsidRPr="00270CCC">
        <w:rPr>
          <w:rFonts w:eastAsia="Times New Roman" w:cs="Calibri"/>
          <w:sz w:val="24"/>
          <w:szCs w:val="24"/>
        </w:rPr>
        <w:t xml:space="preserve">   </w:t>
      </w:r>
      <w:r w:rsidR="0055635D" w:rsidRPr="00270CCC">
        <w:rPr>
          <w:rFonts w:cs="Calibri"/>
          <w:sz w:val="24"/>
          <w:szCs w:val="24"/>
        </w:rPr>
        <w:t>If you would like to become a member of the Visual Art League, pay the non-</w:t>
      </w:r>
      <w:r w:rsidR="00C6371C" w:rsidRPr="00270CCC">
        <w:rPr>
          <w:rFonts w:cs="Calibri"/>
          <w:sz w:val="24"/>
          <w:szCs w:val="24"/>
        </w:rPr>
        <w:t xml:space="preserve"> member fee and your </w:t>
      </w:r>
      <w:proofErr w:type="gramStart"/>
      <w:r w:rsidR="00C6371C" w:rsidRPr="00270CCC">
        <w:rPr>
          <w:rFonts w:cs="Calibri"/>
          <w:sz w:val="24"/>
          <w:szCs w:val="24"/>
        </w:rPr>
        <w:t>first</w:t>
      </w:r>
      <w:r w:rsidR="009649C8">
        <w:rPr>
          <w:rFonts w:cs="Calibri"/>
          <w:sz w:val="24"/>
          <w:szCs w:val="24"/>
        </w:rPr>
        <w:t xml:space="preserve"> </w:t>
      </w:r>
      <w:r w:rsidR="00E35551">
        <w:rPr>
          <w:rFonts w:cs="Calibri"/>
          <w:sz w:val="24"/>
          <w:szCs w:val="24"/>
        </w:rPr>
        <w:t>y</w:t>
      </w:r>
      <w:r w:rsidR="00C6371C" w:rsidRPr="00270CCC">
        <w:rPr>
          <w:rFonts w:cs="Calibri"/>
          <w:sz w:val="24"/>
          <w:szCs w:val="24"/>
        </w:rPr>
        <w:t>ear</w:t>
      </w:r>
      <w:proofErr w:type="gramEnd"/>
      <w:r w:rsidR="00C6371C" w:rsidRPr="00270CCC">
        <w:rPr>
          <w:rFonts w:cs="Calibri"/>
          <w:sz w:val="24"/>
          <w:szCs w:val="24"/>
        </w:rPr>
        <w:t xml:space="preserve"> membership is free. Membership forms will be available at the workshop.</w:t>
      </w:r>
    </w:p>
    <w:p w14:paraId="253A6AEE" w14:textId="572D6F11" w:rsidR="00F8686E" w:rsidRPr="002C7794" w:rsidRDefault="005475F5" w:rsidP="00F9525E">
      <w:pPr>
        <w:spacing w:after="0" w:line="360" w:lineRule="atLeast"/>
        <w:rPr>
          <w:rFonts w:eastAsia="Times New Roman" w:cs="Calibri"/>
          <w:b/>
          <w:bCs/>
          <w:color w:val="202124"/>
          <w:spacing w:val="5"/>
          <w:sz w:val="24"/>
          <w:szCs w:val="24"/>
        </w:rPr>
      </w:pPr>
      <w:r>
        <w:rPr>
          <w:rFonts w:eastAsia="Times New Roman" w:cs="Calibri"/>
          <w:b/>
          <w:bCs/>
          <w:color w:val="202124"/>
          <w:spacing w:val="2"/>
          <w:sz w:val="24"/>
          <w:szCs w:val="24"/>
        </w:rPr>
        <w:t xml:space="preserve">To hold your spot in the workshop </w:t>
      </w:r>
      <w:r w:rsidR="00F9525E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>$100.00 non-refundable d</w:t>
      </w:r>
      <w:r w:rsidR="000E2458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 xml:space="preserve">eposit </w:t>
      </w:r>
      <w:r w:rsidR="00F9525E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 xml:space="preserve">with the </w:t>
      </w:r>
      <w:proofErr w:type="gramStart"/>
      <w:r w:rsidR="00F9525E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 xml:space="preserve">registration </w:t>
      </w:r>
      <w:r w:rsidR="007C2C58">
        <w:rPr>
          <w:rFonts w:eastAsia="Times New Roman" w:cs="Calibri"/>
          <w:b/>
          <w:bCs/>
          <w:color w:val="202124"/>
          <w:spacing w:val="2"/>
          <w:sz w:val="24"/>
          <w:szCs w:val="24"/>
        </w:rPr>
        <w:t>.</w:t>
      </w:r>
      <w:proofErr w:type="gramEnd"/>
      <w:r w:rsidR="00F9525E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 xml:space="preserve"> </w:t>
      </w:r>
      <w:r w:rsidR="007C2C58">
        <w:rPr>
          <w:rFonts w:eastAsia="Times New Roman" w:cs="Calibri"/>
          <w:b/>
          <w:bCs/>
          <w:color w:val="202124"/>
          <w:spacing w:val="2"/>
          <w:sz w:val="24"/>
          <w:szCs w:val="24"/>
        </w:rPr>
        <w:t>T</w:t>
      </w:r>
      <w:r w:rsidR="00F9525E" w:rsidRPr="002C7794">
        <w:rPr>
          <w:rFonts w:eastAsia="Times New Roman" w:cs="Calibri"/>
          <w:b/>
          <w:bCs/>
          <w:color w:val="202124"/>
          <w:spacing w:val="2"/>
          <w:sz w:val="24"/>
          <w:szCs w:val="24"/>
        </w:rPr>
        <w:t>he final payment due</w:t>
      </w:r>
      <w:r w:rsidR="000E2458" w:rsidRPr="002C7794">
        <w:rPr>
          <w:rFonts w:eastAsia="Times New Roman" w:cs="Calibri"/>
          <w:b/>
          <w:bCs/>
          <w:color w:val="202124"/>
          <w:spacing w:val="5"/>
          <w:sz w:val="24"/>
          <w:szCs w:val="24"/>
        </w:rPr>
        <w:t xml:space="preserve">: </w:t>
      </w:r>
      <w:r w:rsidR="007C2C58">
        <w:rPr>
          <w:rFonts w:eastAsia="Times New Roman" w:cs="Calibri"/>
          <w:b/>
          <w:bCs/>
          <w:color w:val="202124"/>
          <w:spacing w:val="5"/>
          <w:sz w:val="24"/>
          <w:szCs w:val="24"/>
        </w:rPr>
        <w:t>Jan</w:t>
      </w:r>
      <w:r w:rsidR="00261220">
        <w:rPr>
          <w:rFonts w:eastAsia="Times New Roman" w:cs="Calibri"/>
          <w:b/>
          <w:bCs/>
          <w:color w:val="202124"/>
          <w:spacing w:val="5"/>
          <w:sz w:val="24"/>
          <w:szCs w:val="24"/>
        </w:rPr>
        <w:t xml:space="preserve"> 15, 202</w:t>
      </w:r>
      <w:r w:rsidR="007C2C58">
        <w:rPr>
          <w:rFonts w:eastAsia="Times New Roman" w:cs="Calibri"/>
          <w:b/>
          <w:bCs/>
          <w:color w:val="202124"/>
          <w:spacing w:val="5"/>
          <w:sz w:val="24"/>
          <w:szCs w:val="24"/>
        </w:rPr>
        <w:t>2</w:t>
      </w:r>
      <w:r w:rsidR="002C7794">
        <w:rPr>
          <w:rFonts w:eastAsia="Times New Roman" w:cs="Calibri"/>
          <w:b/>
          <w:bCs/>
          <w:color w:val="202124"/>
          <w:spacing w:val="5"/>
          <w:sz w:val="24"/>
          <w:szCs w:val="24"/>
        </w:rPr>
        <w:t xml:space="preserve">. </w:t>
      </w:r>
      <w:r w:rsidR="00F8686E" w:rsidRPr="002C7794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If VAL must cancel for any reason, payment will be refunded.</w:t>
      </w:r>
    </w:p>
    <w:p w14:paraId="4D24ECC0" w14:textId="77777777" w:rsidR="000E2458" w:rsidRPr="00270CCC" w:rsidRDefault="002C7794" w:rsidP="002C7794">
      <w:pPr>
        <w:spacing w:after="0" w:line="360" w:lineRule="atLeast"/>
        <w:rPr>
          <w:rFonts w:eastAsia="Times New Roman" w:cs="Calibri"/>
          <w:color w:val="202124"/>
          <w:spacing w:val="5"/>
          <w:sz w:val="24"/>
          <w:szCs w:val="24"/>
        </w:rPr>
      </w:pP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>To pay y</w:t>
      </w:r>
      <w:r w:rsid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ou may use Pay Pal at </w:t>
      </w: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</w:t>
      </w:r>
      <w:hyperlink r:id="rId8" w:history="1">
        <w:r>
          <w:rPr>
            <w:rStyle w:val="Hyperlink"/>
          </w:rPr>
          <w:t>https://visualartleague.org/workshops-with-visiting-a</w:t>
        </w:r>
      </w:hyperlink>
      <w:r>
        <w:t xml:space="preserve"> </w:t>
      </w:r>
      <w:r w:rsidR="000E2458">
        <w:rPr>
          <w:rFonts w:ascii="&amp;quot" w:eastAsia="Times New Roman" w:hAnsi="&amp;quot"/>
          <w:color w:val="202124"/>
          <w:spacing w:val="2"/>
          <w:sz w:val="24"/>
          <w:szCs w:val="24"/>
        </w:rPr>
        <w:t>or m</w:t>
      </w:r>
      <w:r w:rsidR="000E2458" w:rsidRP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ail </w:t>
      </w:r>
      <w:r w:rsidR="00F9525E">
        <w:rPr>
          <w:rFonts w:ascii="&amp;quot" w:eastAsia="Times New Roman" w:hAnsi="&amp;quot"/>
          <w:color w:val="202124"/>
          <w:spacing w:val="2"/>
          <w:sz w:val="24"/>
          <w:szCs w:val="24"/>
        </w:rPr>
        <w:t>a</w:t>
      </w:r>
      <w:r w:rsidR="000E2458" w:rsidRP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check made out to 'VAL' to:</w:t>
      </w: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Jackie Haugen</w:t>
      </w:r>
      <w:r w:rsidR="00F9525E" w:rsidRPr="00270CCC">
        <w:rPr>
          <w:rFonts w:eastAsia="Times New Roman" w:cs="Calibri"/>
          <w:color w:val="202124"/>
          <w:spacing w:val="5"/>
          <w:sz w:val="24"/>
          <w:szCs w:val="24"/>
        </w:rPr>
        <w:t xml:space="preserve">,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222 Camden Dr.</w:t>
      </w:r>
      <w:r w:rsidR="00F9525E" w:rsidRPr="00270CCC">
        <w:rPr>
          <w:rFonts w:eastAsia="Times New Roman" w:cs="Calibri"/>
          <w:color w:val="202124"/>
          <w:spacing w:val="5"/>
          <w:sz w:val="24"/>
          <w:szCs w:val="24"/>
        </w:rPr>
        <w:t xml:space="preserve">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Highland Village, TX 75077</w:t>
      </w:r>
    </w:p>
    <w:p w14:paraId="1C9B55BF" w14:textId="77777777" w:rsidR="00F9525E" w:rsidRDefault="00F9525E" w:rsidP="00F9525E">
      <w:pPr>
        <w:spacing w:after="0" w:line="360" w:lineRule="atLeast"/>
        <w:rPr>
          <w:rFonts w:cs="Calibri"/>
          <w:b/>
          <w:bCs/>
        </w:rPr>
      </w:pPr>
      <w:r w:rsidRPr="00F9525E">
        <w:rPr>
          <w:rFonts w:eastAsia="Times New Roman" w:cs="Calibri"/>
          <w:sz w:val="24"/>
          <w:szCs w:val="24"/>
        </w:rPr>
        <w:t xml:space="preserve">Fill in the form below.  Save and email as an attachment to </w:t>
      </w:r>
      <w:hyperlink r:id="rId9" w:history="1">
        <w:r w:rsidRPr="00951596">
          <w:rPr>
            <w:rStyle w:val="Hyperlink"/>
            <w:rFonts w:cs="Calibri"/>
            <w:b/>
            <w:bCs/>
            <w:color w:val="0066CC"/>
            <w:spacing w:val="5"/>
          </w:rPr>
          <w:t>waterjourney@verizon.net</w:t>
        </w:r>
      </w:hyperlink>
      <w:r>
        <w:rPr>
          <w:rFonts w:cs="Calibri"/>
          <w:b/>
          <w:bCs/>
        </w:rPr>
        <w:t xml:space="preserve">. </w:t>
      </w:r>
    </w:p>
    <w:p w14:paraId="0E354B9E" w14:textId="18D9A85C" w:rsidR="00F8686E" w:rsidRDefault="00F8686E" w:rsidP="009F29B4">
      <w:pPr>
        <w:tabs>
          <w:tab w:val="right" w:pos="10800"/>
        </w:tabs>
        <w:spacing w:after="0" w:line="360" w:lineRule="atLeast"/>
      </w:pPr>
      <w:r>
        <w:rPr>
          <w:rFonts w:cs="Calibri"/>
          <w:b/>
          <w:bCs/>
        </w:rPr>
        <w:t xml:space="preserve">Questions to: 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Jackie Haugen - 972-672-0188 or </w:t>
      </w:r>
      <w:hyperlink r:id="rId10" w:history="1">
        <w:r>
          <w:rPr>
            <w:rStyle w:val="Hyperlink"/>
            <w:rFonts w:ascii="Arial" w:hAnsi="Arial" w:cs="Arial"/>
            <w:color w:val="0066CC"/>
            <w:spacing w:val="5"/>
            <w:sz w:val="18"/>
            <w:szCs w:val="18"/>
          </w:rPr>
          <w:t>waterjourney@verizon.net</w:t>
        </w:r>
      </w:hyperlink>
      <w:r w:rsidR="009F29B4"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ab/>
      </w:r>
    </w:p>
    <w:p w14:paraId="2DA2ADF6" w14:textId="77777777" w:rsidR="00AC1E49" w:rsidRDefault="00AC1E49" w:rsidP="00F9525E">
      <w:pPr>
        <w:spacing w:after="0" w:line="360" w:lineRule="atLeast"/>
        <w:rPr>
          <w:rFonts w:cs="Calibri"/>
          <w:b/>
          <w:bCs/>
        </w:rPr>
      </w:pPr>
    </w:p>
    <w:p w14:paraId="54F88DBC" w14:textId="77777777" w:rsidR="00DF14E1" w:rsidRDefault="003218D5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sz w:val="24"/>
          <w:szCs w:val="24"/>
        </w:rPr>
        <w:t xml:space="preserve"> </w:t>
      </w:r>
      <w:r w:rsidR="00DF14E1" w:rsidRPr="0070073D">
        <w:rPr>
          <w:rFonts w:ascii="&amp;quot" w:eastAsia="Times New Roman" w:hAnsi="&amp;quot"/>
          <w:color w:val="FF2825"/>
          <w:sz w:val="24"/>
          <w:szCs w:val="24"/>
        </w:rPr>
        <w:t>*</w:t>
      </w:r>
      <w:r w:rsidR="00DF14E1" w:rsidRPr="0070073D">
        <w:rPr>
          <w:rFonts w:ascii="&amp;quot" w:eastAsia="Times New Roman" w:hAnsi="&amp;quot"/>
          <w:color w:val="333333"/>
          <w:sz w:val="24"/>
          <w:szCs w:val="24"/>
        </w:rPr>
        <w:t xml:space="preserve"> Indicates required field</w:t>
      </w:r>
    </w:p>
    <w:p w14:paraId="5E623731" w14:textId="77777777" w:rsidR="00C63719" w:rsidRPr="0070073D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78EC4118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C00000"/>
          <w:sz w:val="24"/>
          <w:szCs w:val="24"/>
        </w:rPr>
      </w:pPr>
      <w:r w:rsidRPr="00DB258C">
        <w:rPr>
          <w:rFonts w:ascii="Arial" w:eastAsia="Times New Roman" w:hAnsi="Arial" w:cs="Arial"/>
          <w:color w:val="333333"/>
          <w:sz w:val="24"/>
          <w:szCs w:val="24"/>
        </w:rPr>
        <w:t>Name</w:t>
      </w:r>
      <w:r w:rsidR="0088405B" w:rsidRPr="00DB258C">
        <w:rPr>
          <w:rFonts w:ascii="Arial" w:eastAsia="Times New Roman" w:hAnsi="Arial" w:cs="Arial"/>
          <w:color w:val="C00000"/>
          <w:sz w:val="24"/>
          <w:szCs w:val="24"/>
        </w:rPr>
        <w:t>*</w:t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C63719" w:rsidRPr="00C63719">
        <w:rPr>
          <w:rFonts w:ascii="Arial" w:eastAsia="Times New Roman" w:hAnsi="Arial" w:cs="Arial"/>
          <w:sz w:val="24"/>
          <w:szCs w:val="24"/>
        </w:rPr>
        <w:t>Last Name</w:t>
      </w:r>
      <w:r w:rsidR="00C63719">
        <w:rPr>
          <w:rFonts w:ascii="Arial" w:eastAsia="Times New Roman" w:hAnsi="Arial" w:cs="Arial"/>
          <w:color w:val="C00000"/>
          <w:sz w:val="24"/>
          <w:szCs w:val="24"/>
        </w:rPr>
        <w:t xml:space="preserve"> *</w:t>
      </w:r>
    </w:p>
    <w:p w14:paraId="1A8A1DF2" w14:textId="77777777" w:rsidR="00F8291E" w:rsidRPr="00DB258C" w:rsidRDefault="00E23F7F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01C855FB">
          <v:shapetype id="_x0000_t202" coordsize="21600,21600" o:spt="202" path="m,l,21600r21600,l21600,xe">
            <v:stroke joinstyle="miter"/>
            <v:path gradientshapeok="t" o:connecttype="rect"/>
          </v:shapetype>
          <v:shape id="_x0000_s2055" type="#_x0000_t202" style="position:absolute;margin-left:246pt;margin-top:4.5pt;width:208.2pt;height:31.85pt;z-index:2;visibility:visible;mso-wrap-edited:f;mso-wrap-distance-top:3.6pt;mso-wrap-distance-bottom:3.6pt;mso-width-relative:margin;mso-height-relative:margin">
            <v:textbox>
              <w:txbxContent>
                <w:p w14:paraId="72818ACC" w14:textId="023CDB40" w:rsidR="004B281B" w:rsidRPr="000D3F0A" w:rsidRDefault="004B281B">
                  <w:pPr>
                    <w:rPr>
                      <w:color w:val="80808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D972AD6">
          <v:shape id="Text Box 2" o:spid="_x0000_s2054" type="#_x0000_t202" style="position:absolute;margin-left:1.2pt;margin-top:4.3pt;width:208.8pt;height:32.4pt;z-index:1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">
            <v:textbox>
              <w:txbxContent>
                <w:p w14:paraId="710DDFF2" w14:textId="3C0E503A" w:rsidR="004B281B" w:rsidRPr="000D3F0A" w:rsidRDefault="004B281B">
                  <w:pPr>
                    <w:rPr>
                      <w:color w:val="808080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</w:p>
    <w:p w14:paraId="3FAB99DE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353AA208" w14:textId="77777777" w:rsidR="00DB258C" w:rsidRPr="00DB258C" w:rsidRDefault="00DB258C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2566D238" w14:textId="77777777" w:rsidR="00DB258C" w:rsidRPr="00DB258C" w:rsidRDefault="00C63719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rFonts w:ascii="Arial" w:eastAsia="Times New Roman" w:hAnsi="Arial" w:cs="Arial"/>
          <w:color w:val="333333"/>
          <w:sz w:val="24"/>
          <w:szCs w:val="24"/>
        </w:rPr>
        <w:t xml:space="preserve">Email </w:t>
      </w:r>
      <w:r w:rsidRPr="00C63719">
        <w:rPr>
          <w:rFonts w:ascii="Arial" w:eastAsia="Times New Roman" w:hAnsi="Arial" w:cs="Arial"/>
          <w:color w:val="FF0000"/>
          <w:sz w:val="24"/>
          <w:szCs w:val="24"/>
        </w:rPr>
        <w:t>*</w:t>
      </w:r>
    </w:p>
    <w:p w14:paraId="749B627E" w14:textId="77777777" w:rsidR="00F8291E" w:rsidRPr="00DB258C" w:rsidRDefault="00E23F7F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2B535DD7">
          <v:shape id="_x0000_s2053" type="#_x0000_t202" style="position:absolute;margin-left:3pt;margin-top:7.2pt;width:279pt;height:31.2pt;z-index:3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">
            <v:textbox>
              <w:txbxContent>
                <w:p w14:paraId="2A015069" w14:textId="549F2F7C" w:rsidR="004B281B" w:rsidRDefault="004B281B"/>
                <w:p w14:paraId="0F76A5E9" w14:textId="77777777" w:rsidR="00DB258C" w:rsidRDefault="00DB258C"/>
                <w:p w14:paraId="55C7A659" w14:textId="77777777" w:rsidR="00DB258C" w:rsidRDefault="00AF47D1">
                  <w:r>
                    <w:t>Robin</w:t>
                  </w:r>
                </w:p>
              </w:txbxContent>
            </v:textbox>
            <w10:wrap type="square"/>
          </v:shape>
        </w:pict>
      </w:r>
    </w:p>
    <w:p w14:paraId="081E65CD" w14:textId="77777777" w:rsidR="00F8291E" w:rsidRPr="00DB258C" w:rsidRDefault="00F8291E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11341DDA" w14:textId="77777777" w:rsidR="00DB258C" w:rsidRDefault="00DB258C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1769E666" w14:textId="77777777" w:rsidR="00F8291E" w:rsidRPr="0070073D" w:rsidRDefault="00F8291E" w:rsidP="00F8291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54B8A55B" w14:textId="77777777" w:rsidR="00F8291E" w:rsidRPr="00C63719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 xml:space="preserve">Phone </w:t>
      </w:r>
      <w:r w:rsidRPr="00C63719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4AAC66C7" w14:textId="77777777" w:rsidR="00DB258C" w:rsidRPr="0070073D" w:rsidRDefault="00E23F7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3843C285">
          <v:shape id="_x0000_s2052" type="#_x0000_t202" style="position:absolute;margin-left:3pt;margin-top:4.35pt;width:164.4pt;height:31.1pt;z-index: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">
            <v:textbox>
              <w:txbxContent>
                <w:p w14:paraId="70930951" w14:textId="3C3A90DD" w:rsidR="004B281B" w:rsidRDefault="004B281B"/>
              </w:txbxContent>
            </v:textbox>
            <w10:wrap type="square"/>
          </v:shape>
        </w:pict>
      </w:r>
    </w:p>
    <w:p w14:paraId="52EFCE83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54D258D9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24A74DD5" w14:textId="77777777" w:rsidR="005C6427" w:rsidRP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 w:rsidRPr="005C6427">
        <w:rPr>
          <w:rFonts w:ascii="&amp;quot" w:eastAsia="Times New Roman" w:hAnsi="&amp;quot"/>
          <w:color w:val="333333"/>
          <w:sz w:val="24"/>
          <w:szCs w:val="24"/>
        </w:rPr>
        <w:t>Emergency contact name</w:t>
      </w:r>
      <w:r w:rsidR="002C067F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4161A56B" w14:textId="77777777" w:rsidR="00AC5C61" w:rsidRDefault="00E23F7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1A8A31C0">
          <v:shape id="_x0000_s2051" type="#_x0000_t202" style="position:absolute;margin-left:0;margin-top:11.95pt;width:240.2pt;height:30.45pt;z-index:5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">
            <v:textbox style="mso-fit-shape-to-text:t">
              <w:txbxContent>
                <w:p w14:paraId="54FA6C8B" w14:textId="1CA703E9" w:rsidR="004B281B" w:rsidRDefault="004B281B" w:rsidP="007C2C58"/>
              </w:txbxContent>
            </v:textbox>
            <w10:wrap type="square"/>
          </v:shape>
        </w:pict>
      </w:r>
    </w:p>
    <w:p w14:paraId="5A13C6D2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43BF5508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1E2DFF95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5B2AB47" w14:textId="77777777" w:rsidR="00B63831" w:rsidRPr="0070073D" w:rsidRDefault="00B63831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C00000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t>Emergency Contact Info</w:t>
      </w:r>
      <w:r w:rsidR="0088405B" w:rsidRPr="0070073D">
        <w:rPr>
          <w:rFonts w:ascii="&amp;quot" w:eastAsia="Times New Roman" w:hAnsi="&amp;quot"/>
          <w:color w:val="C00000"/>
          <w:sz w:val="24"/>
          <w:szCs w:val="24"/>
        </w:rPr>
        <w:t>*</w:t>
      </w:r>
    </w:p>
    <w:p w14:paraId="1261ACD2" w14:textId="77777777" w:rsidR="00F8291E" w:rsidRPr="0070073D" w:rsidRDefault="00E23F7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42A34687">
          <v:shape id="_x0000_s2050" type="#_x0000_t202" style="position:absolute;margin-left:1.8pt;margin-top:5.15pt;width:266.4pt;height:30.6pt;z-index: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">
            <v:textbox>
              <w:txbxContent>
                <w:p w14:paraId="2761B5F0" w14:textId="68410066" w:rsidR="004B281B" w:rsidRDefault="004B281B"/>
              </w:txbxContent>
            </v:textbox>
            <w10:wrap type="square"/>
          </v:shape>
        </w:pict>
      </w:r>
    </w:p>
    <w:p w14:paraId="482FA897" w14:textId="77777777" w:rsidR="00F8291E" w:rsidRPr="0070073D" w:rsidRDefault="00F8291E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7637A73" w14:textId="77777777" w:rsidR="00ED5D81" w:rsidRPr="0070073D" w:rsidRDefault="00ED5D81" w:rsidP="004B281B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E5D868F" w14:textId="77777777" w:rsidR="00ED5D81" w:rsidRPr="0070073D" w:rsidRDefault="00ED5D81" w:rsidP="00ED5D81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b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b/>
          <w:color w:val="333333"/>
          <w:sz w:val="24"/>
          <w:szCs w:val="24"/>
        </w:rPr>
        <w:t xml:space="preserve">REGISTER ME </w:t>
      </w:r>
    </w:p>
    <w:p w14:paraId="150014A9" w14:textId="77777777" w:rsidR="00ED5D81" w:rsidRPr="0070073D" w:rsidRDefault="00ED5D81" w:rsidP="00ED5D81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t>I have read the full workshop description</w:t>
      </w:r>
      <w:r w:rsidR="001C058E" w:rsidRPr="0070073D">
        <w:rPr>
          <w:rFonts w:ascii="&amp;quot" w:eastAsia="Times New Roman" w:hAnsi="&amp;quot"/>
          <w:color w:val="333333"/>
          <w:sz w:val="24"/>
          <w:szCs w:val="24"/>
        </w:rPr>
        <w:t xml:space="preserve">.  </w:t>
      </w:r>
      <w:r w:rsidRPr="0070073D">
        <w:rPr>
          <w:rFonts w:ascii="&amp;quot" w:eastAsia="Times New Roman" w:hAnsi="&amp;quot"/>
          <w:color w:val="333333"/>
          <w:sz w:val="24"/>
          <w:szCs w:val="24"/>
        </w:rPr>
        <w:t>I understand it is my responsibility to come to classes prepared. And this registration will not hold a space without payment.</w:t>
      </w:r>
    </w:p>
    <w:p w14:paraId="3F2562D9" w14:textId="77777777" w:rsidR="001C058E" w:rsidRPr="0070073D" w:rsidRDefault="001C058E" w:rsidP="00ED5D81">
      <w:pPr>
        <w:pBdr>
          <w:top w:val="single" w:sz="6" w:space="0" w:color="auto"/>
        </w:pBdr>
        <w:spacing w:after="0" w:line="240" w:lineRule="auto"/>
        <w:rPr>
          <w:sz w:val="24"/>
          <w:szCs w:val="24"/>
        </w:rPr>
      </w:pPr>
    </w:p>
    <w:p w14:paraId="184DF54D" w14:textId="77777777" w:rsidR="00ED5D81" w:rsidRPr="00DF14E1" w:rsidRDefault="00F8686E" w:rsidP="001C058E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color w:val="333333"/>
          <w:sz w:val="27"/>
          <w:szCs w:val="27"/>
        </w:rPr>
      </w:pPr>
      <w:r>
        <w:t xml:space="preserve">        </w:t>
      </w:r>
      <w:r w:rsidR="001C058E">
        <w:tab/>
      </w:r>
      <w:r w:rsidR="001C058E">
        <w:tab/>
      </w:r>
      <w:r w:rsidR="001C058E">
        <w:tab/>
      </w:r>
    </w:p>
    <w:sectPr w:rsidR="00ED5D81" w:rsidRPr="00DF14E1" w:rsidSect="008840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460FF" w14:textId="77777777" w:rsidR="00E23F7F" w:rsidRDefault="00E23F7F" w:rsidP="007E5E85">
      <w:pPr>
        <w:spacing w:after="0" w:line="240" w:lineRule="auto"/>
      </w:pPr>
      <w:r>
        <w:separator/>
      </w:r>
    </w:p>
  </w:endnote>
  <w:endnote w:type="continuationSeparator" w:id="0">
    <w:p w14:paraId="6464A20B" w14:textId="77777777" w:rsidR="00E23F7F" w:rsidRDefault="00E23F7F" w:rsidP="007E5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10AE4" w14:textId="77777777" w:rsidR="00E23F7F" w:rsidRDefault="00E23F7F" w:rsidP="007E5E85">
      <w:pPr>
        <w:spacing w:after="0" w:line="240" w:lineRule="auto"/>
      </w:pPr>
      <w:r>
        <w:separator/>
      </w:r>
    </w:p>
  </w:footnote>
  <w:footnote w:type="continuationSeparator" w:id="0">
    <w:p w14:paraId="255FB556" w14:textId="77777777" w:rsidR="00E23F7F" w:rsidRDefault="00E23F7F" w:rsidP="007E5E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51625"/>
    <w:multiLevelType w:val="hybridMultilevel"/>
    <w:tmpl w:val="89D2D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C43F5"/>
    <w:multiLevelType w:val="multilevel"/>
    <w:tmpl w:val="AA18E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0E0C40"/>
    <w:multiLevelType w:val="multilevel"/>
    <w:tmpl w:val="58A0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8723D4"/>
    <w:multiLevelType w:val="multilevel"/>
    <w:tmpl w:val="79A6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MysDQ3MjY1MjBS0lEKTi0uzszPAykwqQUAGmeh4SwAAAA="/>
  </w:docVars>
  <w:rsids>
    <w:rsidRoot w:val="000E00FC"/>
    <w:rsid w:val="000832F6"/>
    <w:rsid w:val="000B2176"/>
    <w:rsid w:val="000D0D04"/>
    <w:rsid w:val="000D3F0A"/>
    <w:rsid w:val="000E00FC"/>
    <w:rsid w:val="000E2458"/>
    <w:rsid w:val="00137CBB"/>
    <w:rsid w:val="001514EA"/>
    <w:rsid w:val="00164946"/>
    <w:rsid w:val="00185DDD"/>
    <w:rsid w:val="001C058E"/>
    <w:rsid w:val="001E0364"/>
    <w:rsid w:val="001E7E26"/>
    <w:rsid w:val="002213BC"/>
    <w:rsid w:val="00261220"/>
    <w:rsid w:val="00270CCC"/>
    <w:rsid w:val="00271325"/>
    <w:rsid w:val="00274833"/>
    <w:rsid w:val="00275B34"/>
    <w:rsid w:val="002C067F"/>
    <w:rsid w:val="002C7794"/>
    <w:rsid w:val="002F6663"/>
    <w:rsid w:val="0031191D"/>
    <w:rsid w:val="003218D5"/>
    <w:rsid w:val="00330B6C"/>
    <w:rsid w:val="00365B5B"/>
    <w:rsid w:val="003E4F6B"/>
    <w:rsid w:val="004B281B"/>
    <w:rsid w:val="004C094A"/>
    <w:rsid w:val="004C28EB"/>
    <w:rsid w:val="00531499"/>
    <w:rsid w:val="005475F5"/>
    <w:rsid w:val="0055635D"/>
    <w:rsid w:val="005A500A"/>
    <w:rsid w:val="005C6427"/>
    <w:rsid w:val="005E0BD5"/>
    <w:rsid w:val="00663B5D"/>
    <w:rsid w:val="006D535E"/>
    <w:rsid w:val="0070073D"/>
    <w:rsid w:val="00713414"/>
    <w:rsid w:val="00715206"/>
    <w:rsid w:val="00716CA7"/>
    <w:rsid w:val="00760A44"/>
    <w:rsid w:val="00772B8A"/>
    <w:rsid w:val="007C2C58"/>
    <w:rsid w:val="007D4255"/>
    <w:rsid w:val="007E5E85"/>
    <w:rsid w:val="00810961"/>
    <w:rsid w:val="00821126"/>
    <w:rsid w:val="00826189"/>
    <w:rsid w:val="00834301"/>
    <w:rsid w:val="00837D68"/>
    <w:rsid w:val="008437B9"/>
    <w:rsid w:val="008650BE"/>
    <w:rsid w:val="0088405B"/>
    <w:rsid w:val="008C53B8"/>
    <w:rsid w:val="008F1016"/>
    <w:rsid w:val="00906B08"/>
    <w:rsid w:val="00954458"/>
    <w:rsid w:val="009649C8"/>
    <w:rsid w:val="009F29B4"/>
    <w:rsid w:val="00A61682"/>
    <w:rsid w:val="00AC1E49"/>
    <w:rsid w:val="00AC5C61"/>
    <w:rsid w:val="00AC7C16"/>
    <w:rsid w:val="00AF2E93"/>
    <w:rsid w:val="00AF47D1"/>
    <w:rsid w:val="00B32BA3"/>
    <w:rsid w:val="00B46C09"/>
    <w:rsid w:val="00B6040F"/>
    <w:rsid w:val="00B62185"/>
    <w:rsid w:val="00B63831"/>
    <w:rsid w:val="00B90DD2"/>
    <w:rsid w:val="00BB42F6"/>
    <w:rsid w:val="00BF27B0"/>
    <w:rsid w:val="00C13E72"/>
    <w:rsid w:val="00C63719"/>
    <w:rsid w:val="00C6371C"/>
    <w:rsid w:val="00C67889"/>
    <w:rsid w:val="00CE4BA7"/>
    <w:rsid w:val="00CF600D"/>
    <w:rsid w:val="00D23F74"/>
    <w:rsid w:val="00D67379"/>
    <w:rsid w:val="00D67CF4"/>
    <w:rsid w:val="00D73DA2"/>
    <w:rsid w:val="00D75166"/>
    <w:rsid w:val="00D81FED"/>
    <w:rsid w:val="00D8219F"/>
    <w:rsid w:val="00D9661E"/>
    <w:rsid w:val="00DB258C"/>
    <w:rsid w:val="00DD65BE"/>
    <w:rsid w:val="00DF0030"/>
    <w:rsid w:val="00DF14E1"/>
    <w:rsid w:val="00E23F7F"/>
    <w:rsid w:val="00E35551"/>
    <w:rsid w:val="00E658F3"/>
    <w:rsid w:val="00E7057F"/>
    <w:rsid w:val="00EC203A"/>
    <w:rsid w:val="00EC7578"/>
    <w:rsid w:val="00ED5D81"/>
    <w:rsid w:val="00F8291E"/>
    <w:rsid w:val="00F8686E"/>
    <w:rsid w:val="00F95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0A16B3C5"/>
  <w15:chartTrackingRefBased/>
  <w15:docId w15:val="{7F3A5F44-25D2-45DF-A58D-30301B793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0E00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E00F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uiPriority w:val="22"/>
    <w:qFormat/>
    <w:rsid w:val="000E00FC"/>
    <w:rPr>
      <w:b/>
      <w:bCs/>
    </w:rPr>
  </w:style>
  <w:style w:type="character" w:customStyle="1" w:styleId="wsite-logo">
    <w:name w:val="wsite-logo"/>
    <w:basedOn w:val="DefaultParagraphFont"/>
    <w:rsid w:val="00DF14E1"/>
  </w:style>
  <w:style w:type="character" w:styleId="Hyperlink">
    <w:name w:val="Hyperlink"/>
    <w:uiPriority w:val="99"/>
    <w:unhideWhenUsed/>
    <w:rsid w:val="00DF14E1"/>
    <w:rPr>
      <w:color w:val="0000FF"/>
      <w:u w:val="single"/>
    </w:rPr>
  </w:style>
  <w:style w:type="paragraph" w:customStyle="1" w:styleId="wsite-menu-item-wrap">
    <w:name w:val="wsite-menu-item-wrap"/>
    <w:basedOn w:val="Normal"/>
    <w:rsid w:val="00DF14E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wsite-search">
    <w:name w:val="wsite-search"/>
    <w:basedOn w:val="DefaultParagraphFont"/>
    <w:rsid w:val="00DF14E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F14E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F14E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character" w:customStyle="1" w:styleId="form-required">
    <w:name w:val="form-required"/>
    <w:basedOn w:val="DefaultParagraphFont"/>
    <w:rsid w:val="00DF14E1"/>
  </w:style>
  <w:style w:type="character" w:customStyle="1" w:styleId="form-radio-container">
    <w:name w:val="form-radio-container"/>
    <w:basedOn w:val="DefaultParagraphFont"/>
    <w:rsid w:val="00DF14E1"/>
  </w:style>
  <w:style w:type="paragraph" w:styleId="Revision">
    <w:name w:val="Revision"/>
    <w:hidden/>
    <w:uiPriority w:val="99"/>
    <w:semiHidden/>
    <w:rsid w:val="00ED5D81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211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E85"/>
  </w:style>
  <w:style w:type="paragraph" w:styleId="Footer">
    <w:name w:val="footer"/>
    <w:basedOn w:val="Normal"/>
    <w:link w:val="Foot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E85"/>
  </w:style>
  <w:style w:type="character" w:styleId="UnresolvedMention">
    <w:name w:val="Unresolved Mention"/>
    <w:uiPriority w:val="99"/>
    <w:semiHidden/>
    <w:unhideWhenUsed/>
    <w:rsid w:val="001C0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4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61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698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928572">
                                      <w:marLeft w:val="0"/>
                                      <w:marRight w:val="0"/>
                                      <w:marTop w:val="0"/>
                                      <w:marBottom w:val="4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227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772090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8650495">
                                              <w:marLeft w:val="0"/>
                                              <w:marRight w:val="0"/>
                                              <w:marTop w:val="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429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5577">
                                                  <w:marLeft w:val="0"/>
                                                  <w:marRight w:val="0"/>
                                                  <w:marTop w:val="375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443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6346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86141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821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06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568542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601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9977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67595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758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9464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52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386825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321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720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095220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17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287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21251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438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305102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799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1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6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34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03715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970">
          <w:marLeft w:val="1716"/>
          <w:marRight w:val="17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2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17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89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34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66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47710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0836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33993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336321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923764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88655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496772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61987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5212008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9276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6546854">
                              <w:marLeft w:val="0"/>
                              <w:marRight w:val="0"/>
                              <w:marTop w:val="0"/>
                              <w:marBottom w:val="5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070801">
                              <w:marLeft w:val="0"/>
                              <w:marRight w:val="0"/>
                              <w:marTop w:val="375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86156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1707218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16742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8376743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60860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3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artleague.org/workshops-with-visiting-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waterjourney@verizon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terjourney@verizon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42221-048E-0846-A586-A011C56BE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Links>
    <vt:vector size="18" baseType="variant">
      <vt:variant>
        <vt:i4>196664</vt:i4>
      </vt:variant>
      <vt:variant>
        <vt:i4>6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96664</vt:i4>
      </vt:variant>
      <vt:variant>
        <vt:i4>3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703956</vt:i4>
      </vt:variant>
      <vt:variant>
        <vt:i4>0</vt:i4>
      </vt:variant>
      <vt:variant>
        <vt:i4>0</vt:i4>
      </vt:variant>
      <vt:variant>
        <vt:i4>5</vt:i4>
      </vt:variant>
      <vt:variant>
        <vt:lpwstr>https://visualartleague.org/workshops-with-visiting-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</dc:creator>
  <cp:keywords/>
  <dc:description/>
  <cp:lastModifiedBy>Jackie Haugen</cp:lastModifiedBy>
  <cp:revision>4</cp:revision>
  <dcterms:created xsi:type="dcterms:W3CDTF">2021-08-04T13:12:00Z</dcterms:created>
  <dcterms:modified xsi:type="dcterms:W3CDTF">2021-11-08T14:56:00Z</dcterms:modified>
</cp:coreProperties>
</file>